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Preston Zollicoff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esto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ollicoff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2 Circle Ave  Forest Park, IL, USA 6013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ccaraunderwood8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3834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